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6D554033" w:rsidR="003E2A3C" w:rsidRDefault="007E69B3" w:rsidP="0057138C">
      <w:pPr>
        <w:pStyle w:val="Heading1"/>
        <w:jc w:val="center"/>
      </w:pPr>
      <w:r>
        <w:t>Multidimensional Arrays – Lab</w:t>
      </w:r>
    </w:p>
    <w:p w14:paraId="7A8CCCD3" w14:textId="7C95D156" w:rsidR="00FB0CCF" w:rsidRPr="00FB0CCF" w:rsidRDefault="00FB0CCF" w:rsidP="00FB0CCF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</w:t>
        </w:r>
        <w:r w:rsidRPr="00190A8B">
          <w:rPr>
            <w:rStyle w:val="InternetLink"/>
          </w:rPr>
          <w:t xml:space="preserve">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>
        <w:t>to</w:t>
      </w:r>
      <w:r w:rsidRPr="00190A8B">
        <w:t xml:space="preserve">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0AB640AB" w14:textId="77777777" w:rsidR="007E69B3" w:rsidRDefault="007E69B3" w:rsidP="007E69B3">
      <w:r>
        <w:t>Write C++ code for solving the tasks on the following pages.</w:t>
      </w:r>
    </w:p>
    <w:p w14:paraId="310B0868" w14:textId="19C94FBB" w:rsidR="007E69B3" w:rsidRPr="007E69B3" w:rsidRDefault="007E69B3" w:rsidP="007E69B3">
      <w:r>
        <w:t>Code should compile under the C++03 or the C++11 standard.</w:t>
      </w:r>
    </w:p>
    <w:p w14:paraId="0C130D26" w14:textId="3AA8E9C4" w:rsidR="00D65BF9" w:rsidRPr="009244AF" w:rsidRDefault="00D65BF9" w:rsidP="00D65BF9">
      <w:pPr>
        <w:pStyle w:val="Heading2"/>
      </w:pPr>
      <w:r w:rsidRPr="009244AF">
        <w:t>Sum Matrix Columns</w:t>
      </w:r>
    </w:p>
    <w:p w14:paraId="51EC2493" w14:textId="0E0F4087" w:rsidR="00D65BF9" w:rsidRPr="00C30858" w:rsidRDefault="00D65BF9" w:rsidP="00D65BF9">
      <w:pPr>
        <w:rPr>
          <w:lang w:val="bg-BG"/>
        </w:rPr>
      </w:pPr>
      <w:r w:rsidRPr="00C30858">
        <w:t xml:space="preserve">Write </w:t>
      </w:r>
      <w:r w:rsidR="00FB0CCF">
        <w:t xml:space="preserve">a </w:t>
      </w:r>
      <w:r w:rsidRPr="00C30858">
        <w:t xml:space="preserve">program that </w:t>
      </w:r>
      <w:r w:rsidRPr="00C30858">
        <w:rPr>
          <w:b/>
        </w:rPr>
        <w:t>read a matrix</w:t>
      </w:r>
      <w:r w:rsidRPr="00C30858">
        <w:t xml:space="preserve"> from </w:t>
      </w:r>
      <w:r w:rsidR="00FB0CCF">
        <w:t xml:space="preserve">the </w:t>
      </w:r>
      <w:r w:rsidRPr="00C30858">
        <w:t>console and print</w:t>
      </w:r>
      <w:r w:rsidR="00FB0CCF">
        <w:t>s</w:t>
      </w:r>
      <w:r w:rsidRPr="00C30858">
        <w:t xml:space="preserve"> the sum for each column. On </w:t>
      </w:r>
      <w:r w:rsidR="00FB0CCF">
        <w:t xml:space="preserve">the </w:t>
      </w:r>
      <w:r w:rsidRPr="00C30858">
        <w:t>first line</w:t>
      </w:r>
      <w:r w:rsidR="00FB0CCF">
        <w:t>,</w:t>
      </w:r>
      <w:r w:rsidRPr="00C30858">
        <w:t xml:space="preserve"> you will get matrix </w:t>
      </w:r>
      <w:r w:rsidRPr="00C30858">
        <w:rPr>
          <w:b/>
        </w:rPr>
        <w:t>rows</w:t>
      </w:r>
      <w:r w:rsidRPr="00C30858">
        <w:t xml:space="preserve">. On the next </w:t>
      </w:r>
      <w:r w:rsidRPr="00C30858">
        <w:rPr>
          <w:b/>
        </w:rPr>
        <w:t xml:space="preserve">rows </w:t>
      </w:r>
      <w:r w:rsidRPr="00C30858">
        <w:t xml:space="preserve">lines, you will get elements for each column separated with a space. </w:t>
      </w:r>
    </w:p>
    <w:p w14:paraId="6B43F6F6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D65BF9" w:rsidRPr="00C30858" w14:paraId="5C118A58" w14:textId="77777777" w:rsidTr="00D2405B">
        <w:tc>
          <w:tcPr>
            <w:tcW w:w="1622" w:type="dxa"/>
            <w:shd w:val="clear" w:color="auto" w:fill="D9D9D9" w:themeFill="background1" w:themeFillShade="D9"/>
          </w:tcPr>
          <w:p w14:paraId="29663A39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51D4641D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B358081" w14:textId="77777777" w:rsidTr="00D2405B">
        <w:tc>
          <w:tcPr>
            <w:tcW w:w="1622" w:type="dxa"/>
          </w:tcPr>
          <w:p w14:paraId="27F53BB2" w14:textId="7D1CD9EB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6</w:t>
            </w:r>
          </w:p>
          <w:p w14:paraId="05FFDA75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436C7639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30039A1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2AAFB5EC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1E2EFC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6A16A034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010CDA17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651746B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901F58A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D65BF9" w:rsidRPr="00C30858" w14:paraId="512B197C" w14:textId="77777777" w:rsidTr="00D2405B">
        <w:tc>
          <w:tcPr>
            <w:tcW w:w="1622" w:type="dxa"/>
          </w:tcPr>
          <w:p w14:paraId="7E8FB8BD" w14:textId="56E104C8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3</w:t>
            </w:r>
          </w:p>
          <w:p w14:paraId="6AAF2FCE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5DC9E97F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260F8A0D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3D2FD131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6E790EAD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353506CC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4E529501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7D7D86E1" w14:textId="77777777" w:rsidR="00D65BF9" w:rsidRPr="009244AF" w:rsidRDefault="00D65BF9" w:rsidP="00D65BF9">
      <w:pPr>
        <w:rPr>
          <w:lang w:val="bg-BG"/>
        </w:rPr>
      </w:pPr>
    </w:p>
    <w:p w14:paraId="53AC67F6" w14:textId="7CE36904" w:rsidR="00D65BF9" w:rsidRPr="009244AF" w:rsidRDefault="00D65BF9" w:rsidP="00D65BF9">
      <w:pPr>
        <w:pStyle w:val="Heading2"/>
      </w:pPr>
      <w:r w:rsidRPr="009244AF">
        <w:t>Primary Diagonal</w:t>
      </w:r>
    </w:p>
    <w:p w14:paraId="181D3CE2" w14:textId="679CA89C" w:rsidR="00D65BF9" w:rsidRPr="00C30858" w:rsidRDefault="00D65BF9" w:rsidP="00D65BF9">
      <w:pPr>
        <w:rPr>
          <w:lang w:val="bg-BG"/>
        </w:rPr>
      </w:pPr>
      <w:r w:rsidRPr="00C30858">
        <w:t xml:space="preserve">Write a program that finds the </w:t>
      </w:r>
      <w:r w:rsidRPr="00C30858">
        <w:rPr>
          <w:b/>
        </w:rPr>
        <w:t xml:space="preserve">sum of </w:t>
      </w:r>
      <w:r w:rsidR="00FB0CCF">
        <w:rPr>
          <w:b/>
        </w:rPr>
        <w:t xml:space="preserve">the </w:t>
      </w:r>
      <w:r w:rsidRPr="00C30858">
        <w:rPr>
          <w:b/>
        </w:rPr>
        <w:t>matrix primary diagonal</w:t>
      </w:r>
      <w:r w:rsidRPr="00C30858">
        <w:t>.</w:t>
      </w:r>
    </w:p>
    <w:p w14:paraId="34B56EE3" w14:textId="77777777" w:rsidR="00D65BF9" w:rsidRPr="00C30858" w:rsidRDefault="00D65BF9" w:rsidP="00D65BF9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7084685E" wp14:editId="22A4BFE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BCA91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Input</w:t>
      </w:r>
    </w:p>
    <w:p w14:paraId="5546D6D2" w14:textId="56BBD1E7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Pr="00C30858">
        <w:t xml:space="preserve">, you are given the integer </w:t>
      </w:r>
      <w:r w:rsidRPr="00C30858">
        <w:rPr>
          <w:b/>
        </w:rPr>
        <w:t>N</w:t>
      </w:r>
      <w:r w:rsidRPr="00C30858">
        <w:t xml:space="preserve"> – the size of the square matrix</w:t>
      </w:r>
      <w:r w:rsidR="00FB0CCF">
        <w:t>.</w:t>
      </w:r>
    </w:p>
    <w:p w14:paraId="19AC0E55" w14:textId="4A635B31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The next </w:t>
      </w:r>
      <w:r w:rsidRPr="00C30858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FB0CCF">
        <w:t>.</w:t>
      </w:r>
    </w:p>
    <w:p w14:paraId="78AE96C3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D65BF9" w:rsidRPr="00C30858" w14:paraId="5DD96FA7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5CDAA668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B2ECF74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06F5308F" w14:textId="77777777" w:rsidTr="00D2405B">
        <w:tc>
          <w:tcPr>
            <w:tcW w:w="1390" w:type="dxa"/>
          </w:tcPr>
          <w:p w14:paraId="799D43B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213AB7F7" w14:textId="77777777" w:rsidR="00D65BF9" w:rsidRPr="00C30858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11 2 4</w:t>
            </w:r>
          </w:p>
          <w:p w14:paraId="64B0507A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5B0C38AD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7EE73550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</w:tc>
      </w:tr>
      <w:tr w:rsidR="00D65BF9" w:rsidRPr="00C30858" w14:paraId="29DC009F" w14:textId="77777777" w:rsidTr="00D2405B">
        <w:tc>
          <w:tcPr>
            <w:tcW w:w="1390" w:type="dxa"/>
          </w:tcPr>
          <w:p w14:paraId="0754800C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4FC0F246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381B3D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081F8BB1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3D3EB614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7810A80E" w14:textId="77777777" w:rsidR="00D65BF9" w:rsidRPr="00C30858" w:rsidRDefault="00D65BF9" w:rsidP="00D65BF9">
      <w:pPr>
        <w:rPr>
          <w:lang w:val="bg-BG"/>
        </w:rPr>
      </w:pPr>
    </w:p>
    <w:p w14:paraId="320C0830" w14:textId="52D27BBE" w:rsidR="00D65BF9" w:rsidRPr="009244AF" w:rsidRDefault="00D65BF9" w:rsidP="00D65BF9">
      <w:pPr>
        <w:pStyle w:val="Heading2"/>
      </w:pPr>
      <w:r w:rsidRPr="009244AF">
        <w:t>Symbol in Matrix</w:t>
      </w:r>
    </w:p>
    <w:p w14:paraId="12A2F0E2" w14:textId="528CBB8B" w:rsidR="00D65BF9" w:rsidRPr="00FB0CCF" w:rsidRDefault="00D65BF9" w:rsidP="00D65BF9">
      <w:pPr>
        <w:rPr>
          <w:lang w:val="bg-BG"/>
        </w:rPr>
      </w:pPr>
      <w:r w:rsidRPr="00FB0CCF">
        <w:t xml:space="preserve">Write a program that reads </w:t>
      </w:r>
      <w:r w:rsidRPr="00FB0CCF">
        <w:rPr>
          <w:b/>
        </w:rPr>
        <w:t>N</w:t>
      </w:r>
      <w:r w:rsidRPr="00FB0CCF">
        <w:t xml:space="preserve">, </w:t>
      </w:r>
      <w:r w:rsidR="00FB0CCF">
        <w:t xml:space="preserve">a </w:t>
      </w:r>
      <w:r w:rsidRPr="00FB0CCF">
        <w:t xml:space="preserve">number representing </w:t>
      </w:r>
      <w:r w:rsidRPr="00FB0CCF">
        <w:rPr>
          <w:b/>
        </w:rPr>
        <w:t>rows</w:t>
      </w:r>
      <w:r w:rsidRPr="00FB0CCF">
        <w:t xml:space="preserve"> and </w:t>
      </w:r>
      <w:r w:rsidRPr="00FB0CCF">
        <w:rPr>
          <w:b/>
        </w:rPr>
        <w:t>cols</w:t>
      </w:r>
      <w:r w:rsidRPr="00FB0CCF">
        <w:t xml:space="preserve"> of a </w:t>
      </w:r>
      <w:r w:rsidRPr="00FB0CCF">
        <w:rPr>
          <w:b/>
        </w:rPr>
        <w:t>matrix</w:t>
      </w:r>
      <w:r w:rsidRPr="00FB0CCF">
        <w:t xml:space="preserve">. On the next </w:t>
      </w:r>
      <w:r w:rsidRPr="00FB0CCF">
        <w:rPr>
          <w:b/>
        </w:rPr>
        <w:t>N</w:t>
      </w:r>
      <w:r w:rsidRPr="00FB0CCF">
        <w:t xml:space="preserve"> lines, you will receive rows of the matrix. Each row consists of </w:t>
      </w:r>
      <w:r w:rsidRPr="00FB0CCF">
        <w:rPr>
          <w:noProof/>
        </w:rPr>
        <w:t xml:space="preserve">ASCII </w:t>
      </w:r>
      <w:r w:rsidRPr="00FB0CCF">
        <w:t xml:space="preserve">characters. After that, you will receive a symbol. Find the </w:t>
      </w:r>
      <w:r w:rsidRPr="00FB0CCF">
        <w:rPr>
          <w:b/>
        </w:rPr>
        <w:t>first occurrence</w:t>
      </w:r>
      <w:r w:rsidRPr="00FB0CCF">
        <w:t xml:space="preserve"> of that symbol in the matrix and print its position in the format: "</w:t>
      </w:r>
      <w:r w:rsidRPr="00FB0CCF">
        <w:rPr>
          <w:rStyle w:val="CodeChar"/>
        </w:rPr>
        <w:t>({row}, {col})</w:t>
      </w:r>
      <w:r w:rsidRPr="00FB0CCF">
        <w:t>". If there is no such sy</w:t>
      </w:r>
      <w:r w:rsidR="00FB0CCF">
        <w:t xml:space="preserve">mbol print an error message: </w:t>
      </w:r>
      <w:r w:rsidRPr="00FB0CCF">
        <w:t>"</w:t>
      </w:r>
      <w:r w:rsidRPr="00FB0CCF">
        <w:rPr>
          <w:rStyle w:val="CodeChar"/>
        </w:rPr>
        <w:t>{symbol} does not occur in the matrix</w:t>
      </w:r>
      <w:r w:rsidRPr="00FB0CCF">
        <w:rPr>
          <w:noProof/>
        </w:rPr>
        <w:t xml:space="preserve"> </w:t>
      </w:r>
      <w:r w:rsidRPr="00FB0CCF">
        <w:t>"</w:t>
      </w:r>
      <w:r w:rsidR="00FB0CCF">
        <w:t>.</w:t>
      </w:r>
    </w:p>
    <w:p w14:paraId="0FFFC09B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D65BF9" w:rsidRPr="00C30858" w14:paraId="478390DB" w14:textId="77777777" w:rsidTr="00D2405B">
        <w:tc>
          <w:tcPr>
            <w:tcW w:w="1248" w:type="dxa"/>
            <w:shd w:val="clear" w:color="auto" w:fill="D9D9D9" w:themeFill="background1" w:themeFillShade="D9"/>
          </w:tcPr>
          <w:p w14:paraId="618CBE1E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F666D7F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DEEB7D1" w14:textId="77777777" w:rsidTr="00D2405B">
        <w:tc>
          <w:tcPr>
            <w:tcW w:w="1248" w:type="dxa"/>
          </w:tcPr>
          <w:p w14:paraId="1D58F4CE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78B4551B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3931D795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82842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4B986E5F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31CF048F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D65BF9" w:rsidRPr="00C30858" w14:paraId="771ABE50" w14:textId="77777777" w:rsidTr="00D2405B">
        <w:tc>
          <w:tcPr>
            <w:tcW w:w="1248" w:type="dxa"/>
          </w:tcPr>
          <w:p w14:paraId="7A0EACE8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  <w:p w14:paraId="200C3459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0F40FBBF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4B0697D1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56FB071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774ADE5B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0E413855" w14:textId="77777777" w:rsidR="00D65BF9" w:rsidRPr="004F78F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5803EE0F" w14:textId="77777777" w:rsidR="00D65BF9" w:rsidRPr="00C30858" w:rsidRDefault="00D65BF9" w:rsidP="00D65BF9">
      <w:pPr>
        <w:rPr>
          <w:b/>
          <w:bCs/>
          <w:lang w:val="bg-BG"/>
        </w:rPr>
      </w:pPr>
    </w:p>
    <w:p w14:paraId="29D09DFA" w14:textId="60398A26" w:rsidR="00D65BF9" w:rsidRPr="009244AF" w:rsidRDefault="00D65BF9" w:rsidP="00D65BF9">
      <w:pPr>
        <w:pStyle w:val="Heading2"/>
      </w:pPr>
      <w:r w:rsidRPr="009244AF">
        <w:t>Diagonal Difference</w:t>
      </w:r>
    </w:p>
    <w:p w14:paraId="43494235" w14:textId="77777777" w:rsidR="00D65BF9" w:rsidRPr="002D7766" w:rsidRDefault="00D65BF9" w:rsidP="00D65BF9">
      <w:pPr>
        <w:tabs>
          <w:tab w:val="num" w:pos="720"/>
        </w:tabs>
        <w:rPr>
          <w:lang w:val="bg-BG"/>
        </w:rPr>
      </w:pPr>
      <w:r w:rsidRPr="002D7766">
        <w:t xml:space="preserve">Write a program that finds the </w:t>
      </w:r>
      <w:r w:rsidRPr="002D7766">
        <w:rPr>
          <w:b/>
        </w:rPr>
        <w:t>difference between the sums of the square matrix diagonals</w:t>
      </w:r>
      <w:r w:rsidRPr="002D7766">
        <w:t xml:space="preserve"> </w:t>
      </w:r>
      <w:r w:rsidRPr="002D7766">
        <w:rPr>
          <w:noProof/>
        </w:rPr>
        <w:t>(</w:t>
      </w:r>
      <w:r w:rsidRPr="002D7766">
        <w:t>absolute value).</w:t>
      </w:r>
    </w:p>
    <w:p w14:paraId="6C7DC28B" w14:textId="77777777" w:rsidR="00D65BF9" w:rsidRPr="002D7766" w:rsidRDefault="00D65BF9" w:rsidP="00D65BF9">
      <w:pPr>
        <w:spacing w:after="0"/>
        <w:rPr>
          <w:lang w:val="bg-BG"/>
        </w:rPr>
      </w:pPr>
      <w:r w:rsidRPr="002D7766">
        <w:rPr>
          <w:noProof/>
        </w:rPr>
        <w:drawing>
          <wp:inline distT="0" distB="0" distL="0" distR="0" wp14:anchorId="2563E8F3" wp14:editId="04EC83CE">
            <wp:extent cx="3524400" cy="172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9D3FCA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lastRenderedPageBreak/>
        <w:t>Input</w:t>
      </w:r>
    </w:p>
    <w:p w14:paraId="3EA4F46F" w14:textId="6751C8EA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 </w:t>
      </w:r>
      <w:r w:rsidRPr="002D7766">
        <w:rPr>
          <w:b/>
        </w:rPr>
        <w:t>N</w:t>
      </w:r>
      <w:r w:rsidRPr="002D7766">
        <w:t xml:space="preserve"> – the size of the square matrix</w:t>
      </w:r>
      <w:r w:rsidR="00FB0CCF">
        <w:t>.</w:t>
      </w:r>
    </w:p>
    <w:p w14:paraId="59422E2C" w14:textId="3DDFF6F9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The next </w:t>
      </w:r>
      <w:r w:rsidRPr="002D7766">
        <w:rPr>
          <w:rStyle w:val="CodeChar"/>
        </w:rPr>
        <w:t>N</w:t>
      </w:r>
      <w:r w:rsidRPr="002D7766">
        <w:rPr>
          <w:b/>
          <w:noProof/>
        </w:rPr>
        <w:t xml:space="preserve"> </w:t>
      </w:r>
      <w:r w:rsidRPr="002D7766">
        <w:rPr>
          <w:b/>
        </w:rPr>
        <w:t>lines</w:t>
      </w:r>
      <w:r w:rsidRPr="002D7766">
        <w:t xml:space="preserve"> </w:t>
      </w:r>
      <w:bookmarkStart w:id="0" w:name="_GoBack"/>
      <w:bookmarkEnd w:id="0"/>
      <w:r w:rsidRPr="002D7766">
        <w:t>hold the values for</w:t>
      </w:r>
      <w:r w:rsidRPr="002D7766">
        <w:rPr>
          <w:b/>
        </w:rPr>
        <w:t xml:space="preserve"> every row</w:t>
      </w:r>
      <w:r w:rsidRPr="002D7766">
        <w:t xml:space="preserve"> – </w:t>
      </w:r>
      <w:r w:rsidRPr="002D7766">
        <w:rPr>
          <w:rStyle w:val="CodeChar"/>
        </w:rPr>
        <w:t>N</w:t>
      </w:r>
      <w:r w:rsidRPr="002D7766">
        <w:rPr>
          <w:noProof/>
        </w:rPr>
        <w:t xml:space="preserve"> </w:t>
      </w:r>
      <w:r w:rsidRPr="002D7766">
        <w:t>numbers separated by a space</w:t>
      </w:r>
      <w:r w:rsidR="00FB0CCF">
        <w:t>.</w:t>
      </w:r>
    </w:p>
    <w:p w14:paraId="5AF244BF" w14:textId="77777777" w:rsidR="00D65BF9" w:rsidRPr="002D7766" w:rsidRDefault="00D65BF9" w:rsidP="00D65BF9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1B442968" w14:textId="6FCB83A4" w:rsidR="00D65BF9" w:rsidRPr="002D7766" w:rsidRDefault="00D65BF9" w:rsidP="00D65BF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2D7766">
        <w:rPr>
          <w:lang w:eastAsia="ja-JP"/>
        </w:rPr>
        <w:t xml:space="preserve">Print </w:t>
      </w:r>
      <w:r w:rsidRPr="002D7766">
        <w:rPr>
          <w:b/>
          <w:lang w:eastAsia="ja-JP"/>
        </w:rPr>
        <w:t xml:space="preserve">the absolute </w:t>
      </w:r>
      <w:r w:rsidRPr="002D7766">
        <w:rPr>
          <w:lang w:eastAsia="ja-JP"/>
        </w:rPr>
        <w:t xml:space="preserve">difference between </w:t>
      </w:r>
      <w:r w:rsidRPr="002D7766">
        <w:rPr>
          <w:b/>
          <w:lang w:eastAsia="ja-JP"/>
        </w:rPr>
        <w:t>the sums</w:t>
      </w:r>
      <w:r w:rsidRPr="002D7766">
        <w:rPr>
          <w:lang w:eastAsia="ja-JP"/>
        </w:rPr>
        <w:t xml:space="preserve"> of the primary and the secondary diagonal</w:t>
      </w:r>
      <w:r w:rsidR="00FB0CCF">
        <w:rPr>
          <w:lang w:eastAsia="ja-JP"/>
        </w:rPr>
        <w:t>.</w:t>
      </w:r>
    </w:p>
    <w:p w14:paraId="20F54257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66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  <w:gridCol w:w="4111"/>
      </w:tblGrid>
      <w:tr w:rsidR="00D65BF9" w:rsidRPr="002D7766" w14:paraId="37BFF76B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7BFEC8FC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8717364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364A94E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D65BF9" w:rsidRPr="002D7766" w14:paraId="72F9B1F1" w14:textId="77777777" w:rsidTr="00D2405B">
        <w:tc>
          <w:tcPr>
            <w:tcW w:w="1390" w:type="dxa"/>
          </w:tcPr>
          <w:p w14:paraId="5A8394CB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3</w:t>
            </w:r>
          </w:p>
          <w:p w14:paraId="04F0102F" w14:textId="77777777" w:rsidR="00D65BF9" w:rsidRPr="002D7766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11 2 4</w:t>
            </w:r>
          </w:p>
          <w:p w14:paraId="08A985C9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4 5 6</w:t>
            </w:r>
          </w:p>
          <w:p w14:paraId="6A7E3806" w14:textId="77777777" w:rsidR="00D65BF9" w:rsidRPr="002D7766" w:rsidRDefault="00D65BF9" w:rsidP="00D2405B">
            <w:pPr>
              <w:spacing w:after="0"/>
              <w:rPr>
                <w:b/>
              </w:rPr>
            </w:pPr>
            <w:r w:rsidRPr="002D7766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07382D61" w14:textId="77777777" w:rsidR="00D65BF9" w:rsidRPr="002D776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111" w:type="dxa"/>
          </w:tcPr>
          <w:p w14:paraId="113184A2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Primary diagonal:</w:t>
            </w:r>
            <w:r w:rsidRPr="002D7766">
              <w:rPr>
                <w:bCs/>
              </w:rPr>
              <w:t xml:space="preserve"> sum = 11 + 5 + (-12</w:t>
            </w:r>
            <w:r w:rsidRPr="002D7766">
              <w:rPr>
                <w:bCs/>
                <w:noProof/>
              </w:rPr>
              <w:t xml:space="preserve">) </w:t>
            </w:r>
            <w:r w:rsidRPr="002D7766">
              <w:rPr>
                <w:bCs/>
              </w:rPr>
              <w:t>= 4</w:t>
            </w:r>
          </w:p>
          <w:p w14:paraId="33B9FCA4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Secondary diagonal:</w:t>
            </w:r>
            <w:r w:rsidRPr="002D7766">
              <w:rPr>
                <w:bCs/>
              </w:rPr>
              <w:t xml:space="preserve"> sum = 4 + 5 + 10 = 19</w:t>
            </w:r>
          </w:p>
          <w:p w14:paraId="011DE57E" w14:textId="77777777" w:rsidR="00D65BF9" w:rsidRPr="002D7766" w:rsidRDefault="00D65BF9" w:rsidP="00D2405B">
            <w:pPr>
              <w:spacing w:after="0"/>
              <w:rPr>
                <w:bCs/>
              </w:rPr>
            </w:pPr>
            <w:r w:rsidRPr="002D7766">
              <w:rPr>
                <w:b/>
                <w:bCs/>
              </w:rPr>
              <w:t>Difference:</w:t>
            </w:r>
            <w:r w:rsidRPr="002D7766">
              <w:rPr>
                <w:bCs/>
              </w:rPr>
              <w:t xml:space="preserve"> |4 - 19| = 15</w:t>
            </w:r>
          </w:p>
        </w:tc>
      </w:tr>
    </w:tbl>
    <w:p w14:paraId="702C59F8" w14:textId="77777777" w:rsidR="00D65BF9" w:rsidRPr="002D7766" w:rsidRDefault="00D65BF9" w:rsidP="00D65BF9">
      <w:pPr>
        <w:rPr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6B23C" w14:textId="77777777" w:rsidR="000565F0" w:rsidRDefault="000565F0" w:rsidP="008068A2">
      <w:pPr>
        <w:spacing w:after="0" w:line="240" w:lineRule="auto"/>
      </w:pPr>
      <w:r>
        <w:separator/>
      </w:r>
    </w:p>
  </w:endnote>
  <w:endnote w:type="continuationSeparator" w:id="0">
    <w:p w14:paraId="66055B0D" w14:textId="77777777" w:rsidR="000565F0" w:rsidRDefault="000565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A33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0CC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0C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A33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0CC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0C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881868" w14:textId="77777777" w:rsidR="000565F0" w:rsidRDefault="000565F0" w:rsidP="008068A2">
      <w:pPr>
        <w:spacing w:after="0" w:line="240" w:lineRule="auto"/>
      </w:pPr>
      <w:r>
        <w:separator/>
      </w:r>
    </w:p>
  </w:footnote>
  <w:footnote w:type="continuationSeparator" w:id="0">
    <w:p w14:paraId="111AF2C4" w14:textId="77777777" w:rsidR="000565F0" w:rsidRDefault="000565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E751C"/>
    <w:multiLevelType w:val="hybridMultilevel"/>
    <w:tmpl w:val="9FE0DA9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19"/>
  </w:num>
  <w:num w:numId="41">
    <w:abstractNumId w:val="17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rQ0NjM0tjA0NzJW0lEKTi0uzszPAykwrAUA5C87WSwAAAA="/>
  </w:docVars>
  <w:rsids>
    <w:rsidRoot w:val="008068A2"/>
    <w:rsid w:val="000006BB"/>
    <w:rsid w:val="00002C1C"/>
    <w:rsid w:val="00007044"/>
    <w:rsid w:val="0000713E"/>
    <w:rsid w:val="0001451E"/>
    <w:rsid w:val="00023DC6"/>
    <w:rsid w:val="00025F04"/>
    <w:rsid w:val="000565F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D1D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A7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B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BF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C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8/cp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033/CPlusPlus-Multidimensional-Array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FACE7C-06E7-4B30-9072-D77D16069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2-05-05T11:01:00Z</dcterms:modified>
  <cp:category>computer programming;programming;software development;software engineering</cp:category>
</cp:coreProperties>
</file>